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Bees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es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2 N Lafayette St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aden.c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9183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